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65A6240"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420834AC"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sdt>
        <w:sdtPr>
          <w:rPr>
            <w:rStyle w:val="NPC19"/>
          </w:rPr>
          <w:id w:val="-2038414553"/>
          <w:placeholder>
            <w:docPart w:val="8C3AABD4D67D4009ACA2B09B77A4AE96"/>
          </w:placeholder>
        </w:sdtPr>
        <w:sdtEndPr>
          <w:rPr>
            <w:rStyle w:val="DefaultParagraphFont"/>
            <w:rFonts w:ascii="Times New Roman" w:hAnsi="Times New Roman"/>
            <w:b/>
            <w:sz w:val="28"/>
          </w:rPr>
        </w:sdtEndPr>
        <w:sdtContent>
          <w:r w:rsidR="001A459F" w:rsidRPr="00BE42AF">
            <w:rPr>
              <w:rStyle w:val="NPC19"/>
              <w:b/>
              <w:bCs/>
              <w:iCs/>
              <w:sz w:val="24"/>
              <w:szCs w:val="24"/>
            </w:rPr>
            <w:t>Some People</w:t>
          </w:r>
          <w:r w:rsidR="001A459F" w:rsidRPr="00BE42AF">
            <w:rPr>
              <w:rStyle w:val="NPC19"/>
              <w:b/>
              <w:bCs/>
              <w:sz w:val="24"/>
              <w:szCs w:val="24"/>
            </w:rPr>
            <w:t xml:space="preserve"> </w:t>
          </w:r>
          <w:r w:rsidR="001A459F" w:rsidRPr="00BE42AF">
            <w:rPr>
              <w:rStyle w:val="NPC19"/>
              <w:sz w:val="24"/>
              <w:szCs w:val="24"/>
            </w:rPr>
            <w:t>by Rachel Field</w:t>
          </w:r>
        </w:sdtContent>
      </w:sdt>
    </w:p>
    <w:p w14:paraId="3D19981E" w14:textId="20B4716E"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r w:rsidR="001A459F" w:rsidRPr="00BE42AF">
            <w:rPr>
              <w:rStyle w:val="NPC19"/>
              <w:sz w:val="24"/>
              <w:szCs w:val="24"/>
            </w:rPr>
            <w:t>Being, Change, Relationships, Perspective</w:t>
          </w:r>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Pr>
        <w:id w:val="1877191510"/>
        <w:placeholder>
          <w:docPart w:val="615C9602CE2C4E50829844A3ECD30162"/>
        </w:placeholder>
      </w:sdtPr>
      <w:sdtEndPr>
        <w:rPr>
          <w:rStyle w:val="DefaultParagraphFont"/>
          <w:rFonts w:ascii="Times New Roman" w:hAnsi="Times New Roman"/>
          <w:b/>
          <w:sz w:val="24"/>
          <w:szCs w:val="24"/>
        </w:rPr>
      </w:sdtEndPr>
      <w:sdtContent>
        <w:p w14:paraId="1415EE2F" w14:textId="08679BF6" w:rsidR="001A628F" w:rsidRPr="008C2691" w:rsidRDefault="001A459F" w:rsidP="001971EE">
          <w:pPr>
            <w:spacing w:line="360" w:lineRule="auto"/>
            <w:rPr>
              <w:rFonts w:ascii="Times New Roman" w:hAnsi="Times New Roman"/>
              <w:b w:val="0"/>
              <w:sz w:val="24"/>
              <w:szCs w:val="24"/>
            </w:rPr>
          </w:pPr>
          <w:r>
            <w:rPr>
              <w:rStyle w:val="NPC19"/>
              <w:sz w:val="24"/>
              <w:szCs w:val="24"/>
            </w:rPr>
            <w:t xml:space="preserve">How do relationships change over time? What makes one connection last and another fade? Have a brief chat about a school or work relationship that is </w:t>
          </w:r>
          <w:r w:rsidR="00F30D57">
            <w:rPr>
              <w:rStyle w:val="NPC19"/>
              <w:sz w:val="24"/>
              <w:szCs w:val="24"/>
            </w:rPr>
            <w:t xml:space="preserve">strengthening and one that is weakening. Share the proverb “absence makes the heart grow fonder” and draw connections to what was shared. How are your kids feeling about being away from school? </w:t>
          </w:r>
        </w:p>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rPr>
        <w:id w:val="1681085126"/>
        <w:placeholder>
          <w:docPart w:val="C552CFE2A467474BA98762DCF3EF6D39"/>
        </w:placeholder>
      </w:sdtPr>
      <w:sdtEndPr>
        <w:rPr>
          <w:rStyle w:val="DefaultParagraphFont"/>
          <w:rFonts w:ascii="Times New Roman" w:hAnsi="Times New Roman"/>
          <w:b/>
          <w:sz w:val="24"/>
          <w:szCs w:val="24"/>
        </w:rPr>
      </w:sdtEndPr>
      <w:sdtContent>
        <w:p w14:paraId="6AD6CFB5" w14:textId="76822ABA" w:rsidR="001A628F" w:rsidRPr="008C2691" w:rsidRDefault="00BA4924" w:rsidP="001971EE">
          <w:pPr>
            <w:spacing w:line="360" w:lineRule="auto"/>
            <w:rPr>
              <w:rFonts w:ascii="Times New Roman" w:hAnsi="Times New Roman"/>
              <w:b w:val="0"/>
              <w:sz w:val="24"/>
              <w:szCs w:val="24"/>
            </w:rPr>
          </w:pPr>
          <w:r w:rsidRPr="008C2691">
            <w:rPr>
              <w:rStyle w:val="NPC19"/>
              <w:sz w:val="24"/>
              <w:szCs w:val="24"/>
            </w:rPr>
            <w:t xml:space="preserve">Read aloud the text while family and/or friends listen. </w:t>
          </w: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sz w:val="24"/>
          <w:szCs w:val="24"/>
        </w:rPr>
      </w:sdtEndPr>
      <w:sdtContent>
        <w:p w14:paraId="5DF65831" w14:textId="39889D25" w:rsidR="001A628F" w:rsidRPr="008C2691" w:rsidRDefault="00BA4924" w:rsidP="001971EE">
          <w:pPr>
            <w:spacing w:line="360" w:lineRule="auto"/>
            <w:rPr>
              <w:rFonts w:ascii="Times New Roman" w:hAnsi="Times New Roman"/>
              <w:b w:val="0"/>
              <w:sz w:val="24"/>
              <w:szCs w:val="24"/>
            </w:rPr>
          </w:pPr>
          <w:r w:rsidRPr="008C2691">
            <w:rPr>
              <w:rStyle w:val="NPC19"/>
              <w:sz w:val="24"/>
              <w:szCs w:val="24"/>
            </w:rPr>
            <w:t>Check to see if there are any words that need to be talked about before the discussion begins. Listeners or readers can us</w:t>
          </w:r>
          <w:r w:rsidR="008C2691" w:rsidRPr="008C2691">
            <w:rPr>
              <w:rStyle w:val="NPC19"/>
              <w:sz w:val="24"/>
              <w:szCs w:val="24"/>
            </w:rPr>
            <w:t>e</w:t>
          </w:r>
          <w:r w:rsidRPr="008C2691">
            <w:rPr>
              <w:rStyle w:val="NPC19"/>
              <w:sz w:val="24"/>
              <w:szCs w:val="24"/>
            </w:rPr>
            <w:t xml:space="preserve"> context clues to help figure out possible definitions or us</w:t>
          </w:r>
          <w:r w:rsidR="008C2691" w:rsidRPr="008C2691">
            <w:rPr>
              <w:rStyle w:val="NPC19"/>
              <w:sz w:val="24"/>
              <w:szCs w:val="24"/>
            </w:rPr>
            <w:t>e</w:t>
          </w:r>
          <w:r w:rsidRPr="008C2691">
            <w:rPr>
              <w:rStyle w:val="NPC19"/>
              <w:sz w:val="24"/>
              <w:szCs w:val="24"/>
            </w:rPr>
            <w:t xml:space="preserve"> a dictionary or device to get a</w:t>
          </w:r>
          <w:r w:rsidR="00C42F6A" w:rsidRPr="008C2691">
            <w:rPr>
              <w:rStyle w:val="NPC19"/>
              <w:sz w:val="24"/>
              <w:szCs w:val="24"/>
            </w:rPr>
            <w:t xml:space="preserve"> formal definition. </w:t>
          </w:r>
        </w:p>
      </w:sdtContent>
    </w:sdt>
    <w:p w14:paraId="4EA228D1" w14:textId="24C83204" w:rsidR="001A628F" w:rsidRDefault="00D355EB" w:rsidP="001971EE">
      <w:pPr>
        <w:spacing w:line="360" w:lineRule="auto"/>
        <w:rPr>
          <w:rFonts w:ascii="Times New Roman" w:hAnsi="Times New Roman"/>
          <w:b w:val="0"/>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3E04ABAC" w14:textId="15335DAD" w:rsidR="001A628F" w:rsidRPr="008C2691" w:rsidRDefault="00C42F6A" w:rsidP="001971EE">
          <w:pPr>
            <w:spacing w:line="360" w:lineRule="auto"/>
            <w:rPr>
              <w:rFonts w:ascii="Times New Roman" w:hAnsi="Times New Roman"/>
              <w:b w:val="0"/>
              <w:sz w:val="24"/>
              <w:szCs w:val="24"/>
            </w:rPr>
          </w:pPr>
          <w:r w:rsidRPr="008C2691">
            <w:rPr>
              <w:rStyle w:val="NPC19"/>
              <w:sz w:val="24"/>
              <w:szCs w:val="24"/>
            </w:rPr>
            <w:t>Allow another participant in the discussion to read the text al</w:t>
          </w:r>
          <w:r w:rsidR="0092459F" w:rsidRPr="008C2691">
            <w:rPr>
              <w:rStyle w:val="NPC19"/>
              <w:sz w:val="24"/>
              <w:szCs w:val="24"/>
            </w:rPr>
            <w:t>oud</w:t>
          </w:r>
          <w:r w:rsidR="00F30D57">
            <w:rPr>
              <w:rStyle w:val="NPC19"/>
              <w:sz w:val="24"/>
              <w:szCs w:val="24"/>
            </w:rPr>
            <w:t>.</w:t>
          </w:r>
          <w:r w:rsidR="0092459F" w:rsidRPr="008C2691">
            <w:rPr>
              <w:rStyle w:val="NPC19"/>
              <w:sz w:val="24"/>
              <w:szCs w:val="24"/>
            </w:rPr>
            <w:t xml:space="preserve"> </w:t>
          </w:r>
          <w:r w:rsidRPr="008C2691">
            <w:rPr>
              <w:rStyle w:val="NPC19"/>
              <w:sz w:val="24"/>
              <w:szCs w:val="24"/>
            </w:rPr>
            <w:t>Make note to focus on the “Ideas and Values” listed above</w:t>
          </w:r>
          <w:r w:rsidR="005C0215" w:rsidRPr="008C2691">
            <w:rPr>
              <w:rStyle w:val="NPC19"/>
              <w:sz w:val="24"/>
              <w:szCs w:val="24"/>
            </w:rPr>
            <w:t xml:space="preserve"> as you listen or read.</w:t>
          </w: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rFonts w:ascii="Times New Roman" w:hAnsi="Times New Roman"/>
          <w:b/>
          <w:sz w:val="24"/>
          <w:szCs w:val="24"/>
        </w:rPr>
      </w:sdtEndPr>
      <w:sdtContent>
        <w:p w14:paraId="103F048C" w14:textId="234AE74F" w:rsidR="00C42F6A" w:rsidRPr="00BE42AF" w:rsidRDefault="00C42F6A" w:rsidP="00BE42AF">
          <w:pPr>
            <w:pStyle w:val="ListParagraph"/>
            <w:numPr>
              <w:ilvl w:val="1"/>
              <w:numId w:val="2"/>
            </w:numPr>
            <w:spacing w:after="0" w:line="279" w:lineRule="auto"/>
            <w:rPr>
              <w:rStyle w:val="NPC19"/>
              <w:rFonts w:ascii="Times New Roman" w:hAnsi="Times New Roman"/>
              <w:sz w:val="24"/>
              <w:szCs w:val="24"/>
            </w:rPr>
          </w:pPr>
          <w:r w:rsidRPr="008C2691">
            <w:rPr>
              <w:rStyle w:val="NPC19"/>
              <w:sz w:val="24"/>
              <w:szCs w:val="24"/>
            </w:rPr>
            <w:t>Wh</w:t>
          </w:r>
          <w:r w:rsidR="00F30D57">
            <w:rPr>
              <w:rStyle w:val="NPC19"/>
              <w:sz w:val="24"/>
              <w:szCs w:val="24"/>
            </w:rPr>
            <w:t>at is the first word that came to mind when you heard this poem</w:t>
          </w:r>
          <w:r w:rsidRPr="008C2691">
            <w:rPr>
              <w:rStyle w:val="NPC19"/>
              <w:sz w:val="24"/>
              <w:szCs w:val="24"/>
            </w:rPr>
            <w:t xml:space="preserve">? Have younger kids share first if they feel comfortable and advance by age. (Don’t share your why until after everyone has had a chance to answer.) </w:t>
          </w:r>
        </w:p>
        <w:p w14:paraId="0B987687" w14:textId="77777777" w:rsidR="00BE42AF" w:rsidRPr="008C2691" w:rsidRDefault="00BE42AF" w:rsidP="00BE42AF">
          <w:pPr>
            <w:pStyle w:val="ListParagraph"/>
            <w:spacing w:after="0" w:line="279" w:lineRule="auto"/>
            <w:ind w:left="1800"/>
            <w:rPr>
              <w:rStyle w:val="NPC19"/>
              <w:rFonts w:ascii="Times New Roman" w:hAnsi="Times New Roman"/>
              <w:sz w:val="24"/>
              <w:szCs w:val="24"/>
            </w:rPr>
          </w:pPr>
        </w:p>
        <w:p w14:paraId="4D32FDF0" w14:textId="22FE3237" w:rsidR="00443D3B" w:rsidRPr="008C2691" w:rsidRDefault="00C42F6A" w:rsidP="00BE42AF">
          <w:pPr>
            <w:pStyle w:val="ListParagraph"/>
            <w:numPr>
              <w:ilvl w:val="1"/>
              <w:numId w:val="2"/>
            </w:numPr>
            <w:spacing w:after="0" w:line="279" w:lineRule="auto"/>
            <w:rPr>
              <w:rFonts w:ascii="Times New Roman" w:hAnsi="Times New Roman"/>
              <w:b w:val="0"/>
              <w:sz w:val="24"/>
              <w:szCs w:val="24"/>
            </w:rPr>
          </w:pPr>
          <w:r w:rsidRPr="008C2691">
            <w:rPr>
              <w:rStyle w:val="NPC19"/>
              <w:sz w:val="24"/>
              <w:szCs w:val="24"/>
            </w:rPr>
            <w:t xml:space="preserve">Why did you pick the </w:t>
          </w:r>
          <w:r w:rsidR="00F30D57">
            <w:rPr>
              <w:rStyle w:val="NPC19"/>
              <w:sz w:val="24"/>
              <w:szCs w:val="24"/>
            </w:rPr>
            <w:t>word</w:t>
          </w:r>
          <w:r w:rsidRPr="008C2691">
            <w:rPr>
              <w:rStyle w:val="NPC19"/>
              <w:sz w:val="24"/>
              <w:szCs w:val="24"/>
            </w:rPr>
            <w:t xml:space="preserve"> that you did? (Anyone can share) </w:t>
          </w:r>
        </w:p>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p w14:paraId="0ABAB23D" w14:textId="58C60B52" w:rsidR="00C42F6A" w:rsidRPr="008C2691" w:rsidRDefault="00F30D57" w:rsidP="00BE42AF">
          <w:pPr>
            <w:pStyle w:val="ListParagraph"/>
            <w:numPr>
              <w:ilvl w:val="1"/>
              <w:numId w:val="2"/>
            </w:numPr>
            <w:spacing w:after="0" w:line="279" w:lineRule="auto"/>
            <w:rPr>
              <w:rStyle w:val="NPC19"/>
              <w:b/>
              <w:sz w:val="24"/>
              <w:szCs w:val="24"/>
            </w:rPr>
          </w:pPr>
          <w:r>
            <w:rPr>
              <w:rStyle w:val="NPC19"/>
              <w:sz w:val="24"/>
              <w:szCs w:val="24"/>
            </w:rPr>
            <w:t xml:space="preserve">What is it about people </w:t>
          </w:r>
          <w:r w:rsidR="009F1CB0">
            <w:rPr>
              <w:rStyle w:val="NPC19"/>
              <w:sz w:val="24"/>
              <w:szCs w:val="24"/>
            </w:rPr>
            <w:t>in our lives that can make our thoughts and feelings change</w:t>
          </w:r>
          <w:r w:rsidR="00C42F6A" w:rsidRPr="008C2691">
            <w:rPr>
              <w:rStyle w:val="NPC19"/>
              <w:sz w:val="24"/>
              <w:szCs w:val="24"/>
            </w:rPr>
            <w:t>? Why? (Anyone can share)</w:t>
          </w:r>
        </w:p>
        <w:p w14:paraId="597BB5B6" w14:textId="77777777" w:rsidR="00AB756F" w:rsidRPr="008C2691" w:rsidRDefault="00AB756F" w:rsidP="00BE42AF">
          <w:pPr>
            <w:pStyle w:val="ListParagraph"/>
            <w:spacing w:after="0" w:line="279" w:lineRule="auto"/>
            <w:ind w:left="1800"/>
            <w:rPr>
              <w:rStyle w:val="NPC19"/>
              <w:b/>
              <w:sz w:val="24"/>
              <w:szCs w:val="24"/>
            </w:rPr>
          </w:pPr>
        </w:p>
        <w:p w14:paraId="7631665A" w14:textId="1FCEC012" w:rsidR="00AB756F" w:rsidRPr="008C2691" w:rsidRDefault="00C42F6A" w:rsidP="00BE42AF">
          <w:pPr>
            <w:pStyle w:val="ListParagraph"/>
            <w:numPr>
              <w:ilvl w:val="1"/>
              <w:numId w:val="2"/>
            </w:numPr>
            <w:spacing w:after="0" w:line="279" w:lineRule="auto"/>
            <w:rPr>
              <w:rStyle w:val="NPC19"/>
              <w:b/>
              <w:sz w:val="24"/>
              <w:szCs w:val="24"/>
            </w:rPr>
          </w:pPr>
          <w:r w:rsidRPr="008C2691">
            <w:rPr>
              <w:rStyle w:val="NPC19"/>
              <w:sz w:val="24"/>
              <w:szCs w:val="24"/>
            </w:rPr>
            <w:t>Why do you thi</w:t>
          </w:r>
          <w:r w:rsidR="009F1CB0">
            <w:rPr>
              <w:rStyle w:val="NPC19"/>
              <w:sz w:val="24"/>
              <w:szCs w:val="24"/>
            </w:rPr>
            <w:t>nk the author ma</w:t>
          </w:r>
          <w:r w:rsidR="00BE42AF">
            <w:rPr>
              <w:rStyle w:val="NPC19"/>
              <w:sz w:val="24"/>
              <w:szCs w:val="24"/>
            </w:rPr>
            <w:t>d</w:t>
          </w:r>
          <w:r w:rsidR="009F1CB0">
            <w:rPr>
              <w:rStyle w:val="NPC19"/>
              <w:sz w:val="24"/>
              <w:szCs w:val="24"/>
            </w:rPr>
            <w:t>e a connection to thinking and nature</w:t>
          </w:r>
          <w:r w:rsidR="00CB36CB" w:rsidRPr="008C2691">
            <w:rPr>
              <w:rStyle w:val="NPC19"/>
              <w:sz w:val="24"/>
              <w:szCs w:val="24"/>
            </w:rPr>
            <w:t>?</w:t>
          </w:r>
        </w:p>
        <w:p w14:paraId="603073D1" w14:textId="77777777" w:rsidR="00AB756F" w:rsidRPr="008C2691" w:rsidRDefault="00AB756F" w:rsidP="00BE42AF">
          <w:pPr>
            <w:pStyle w:val="ListParagraph"/>
            <w:rPr>
              <w:rStyle w:val="NPC19"/>
              <w:b/>
              <w:sz w:val="24"/>
              <w:szCs w:val="24"/>
            </w:rPr>
          </w:pPr>
        </w:p>
        <w:p w14:paraId="6BFEEE52" w14:textId="6EFA1BE9" w:rsidR="00AB756F" w:rsidRPr="008C2691" w:rsidRDefault="009F1CB0" w:rsidP="00BE42AF">
          <w:pPr>
            <w:pStyle w:val="ListParagraph"/>
            <w:numPr>
              <w:ilvl w:val="1"/>
              <w:numId w:val="2"/>
            </w:numPr>
            <w:spacing w:after="0" w:line="279" w:lineRule="auto"/>
            <w:rPr>
              <w:rStyle w:val="NPC19"/>
              <w:b/>
              <w:sz w:val="24"/>
              <w:szCs w:val="24"/>
            </w:rPr>
          </w:pPr>
          <w:r>
            <w:rPr>
              <w:rStyle w:val="NPC19"/>
              <w:bCs/>
              <w:sz w:val="24"/>
              <w:szCs w:val="24"/>
            </w:rPr>
            <w:t>Can we control the influence others have on our thinking</w:t>
          </w:r>
          <w:r w:rsidR="00AB756F" w:rsidRPr="008C2691">
            <w:rPr>
              <w:rStyle w:val="NPC19"/>
              <w:bCs/>
              <w:sz w:val="24"/>
              <w:szCs w:val="24"/>
            </w:rPr>
            <w:t>? How do you know this?</w:t>
          </w:r>
        </w:p>
        <w:p w14:paraId="2E09B820" w14:textId="77777777" w:rsidR="00AB756F" w:rsidRPr="008C2691" w:rsidRDefault="00AB756F" w:rsidP="00BE42AF">
          <w:pPr>
            <w:pStyle w:val="ListParagraph"/>
            <w:rPr>
              <w:rStyle w:val="NPC19"/>
              <w:b/>
              <w:sz w:val="24"/>
              <w:szCs w:val="24"/>
            </w:rPr>
          </w:pPr>
        </w:p>
        <w:p w14:paraId="4942485D" w14:textId="77777777" w:rsidR="00DE449C" w:rsidRPr="00DE449C" w:rsidRDefault="00DE449C" w:rsidP="00DE449C">
          <w:pPr>
            <w:pStyle w:val="ListParagraph"/>
            <w:numPr>
              <w:ilvl w:val="0"/>
              <w:numId w:val="4"/>
            </w:numPr>
            <w:spacing w:after="0" w:line="240" w:lineRule="auto"/>
            <w:ind w:left="1800"/>
            <w:rPr>
              <w:rFonts w:eastAsia="Times New Roman" w:cs="Arial"/>
              <w:b w:val="0"/>
              <w:sz w:val="24"/>
              <w:szCs w:val="24"/>
            </w:rPr>
          </w:pPr>
          <w:r w:rsidRPr="00DE449C">
            <w:rPr>
              <w:rFonts w:eastAsia="Times New Roman" w:cs="Arial"/>
              <w:b w:val="0"/>
              <w:bCs/>
              <w:iCs/>
              <w:color w:val="000000"/>
              <w:sz w:val="24"/>
              <w:szCs w:val="24"/>
            </w:rPr>
            <w:t>Has someone ever made you feel tired inside? Has someone ever made your mind shine? What do you remember or think about that? </w:t>
          </w:r>
          <w:r w:rsidRPr="00DE449C">
            <w:rPr>
              <w:rFonts w:eastAsia="Times New Roman" w:cs="Arial"/>
              <w:b w:val="0"/>
              <w:color w:val="000000"/>
              <w:sz w:val="27"/>
              <w:szCs w:val="27"/>
            </w:rPr>
            <w:t> </w:t>
          </w:r>
        </w:p>
        <w:p w14:paraId="2F9E8EC5" w14:textId="5FBB7940" w:rsidR="00670BFC" w:rsidRPr="009F1CB0" w:rsidRDefault="00670BFC" w:rsidP="00DE449C">
          <w:pPr>
            <w:pStyle w:val="ListParagraph"/>
            <w:spacing w:after="0" w:line="279" w:lineRule="auto"/>
            <w:ind w:left="1800"/>
            <w:rPr>
              <w:rStyle w:val="NPC19"/>
              <w:b/>
              <w:sz w:val="24"/>
              <w:szCs w:val="24"/>
            </w:rPr>
          </w:pPr>
        </w:p>
        <w:p w14:paraId="57050056" w14:textId="52EF0672" w:rsidR="00443D3B" w:rsidRPr="009F1CB0" w:rsidRDefault="00B00EC4" w:rsidP="009F1CB0">
          <w:pPr>
            <w:spacing w:after="0" w:line="279" w:lineRule="auto"/>
            <w:jc w:val="both"/>
            <w:rPr>
              <w:rFonts w:ascii="Times New Roman" w:hAnsi="Times New Roman"/>
              <w:sz w:val="24"/>
            </w:rPr>
          </w:pPr>
        </w:p>
      </w:sdtContent>
    </w:sdt>
    <w:p w14:paraId="4915AAF2" w14:textId="77777777" w:rsidR="00443D3B" w:rsidRPr="00443D3B" w:rsidRDefault="00443D3B" w:rsidP="00443D3B">
      <w:pPr>
        <w:spacing w:after="0" w:line="279" w:lineRule="auto"/>
        <w:jc w:val="both"/>
        <w:rPr>
          <w:color w:val="808080"/>
        </w:rPr>
      </w:pPr>
    </w:p>
    <w:p w14:paraId="5F4BE7FE" w14:textId="078AF17B" w:rsidR="00C022D9" w:rsidRPr="00670BFC"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p w14:paraId="785EB992" w14:textId="77777777" w:rsidR="00670BFC" w:rsidRPr="008C2691" w:rsidRDefault="00670BFC" w:rsidP="00670BFC">
      <w:pPr>
        <w:pStyle w:val="ListParagraph"/>
        <w:spacing w:after="0" w:line="279" w:lineRule="auto"/>
        <w:ind w:left="1080"/>
        <w:jc w:val="both"/>
        <w:rPr>
          <w:rFonts w:cs="Arial"/>
          <w:sz w:val="24"/>
        </w:rPr>
      </w:pPr>
    </w:p>
    <w:p w14:paraId="44D93862" w14:textId="4E4D40E9" w:rsidR="00443D3B" w:rsidRPr="008C2691" w:rsidRDefault="003E7378" w:rsidP="003E7378">
      <w:pPr>
        <w:pStyle w:val="ListParagraph"/>
        <w:numPr>
          <w:ilvl w:val="1"/>
          <w:numId w:val="2"/>
        </w:numPr>
        <w:spacing w:after="0" w:line="279" w:lineRule="auto"/>
        <w:jc w:val="both"/>
        <w:rPr>
          <w:rFonts w:cs="Arial"/>
          <w:sz w:val="24"/>
        </w:rPr>
      </w:pPr>
      <w:r w:rsidRPr="008C2691">
        <w:rPr>
          <w:rFonts w:cs="Arial"/>
          <w:b w:val="0"/>
          <w:bCs/>
          <w:sz w:val="24"/>
        </w:rPr>
        <w:t xml:space="preserve">If you </w:t>
      </w:r>
      <w:r w:rsidR="009F1CB0">
        <w:rPr>
          <w:rFonts w:cs="Arial"/>
          <w:b w:val="0"/>
          <w:bCs/>
          <w:sz w:val="24"/>
        </w:rPr>
        <w:t>could share this poem with anyone, who would it be</w:t>
      </w:r>
      <w:r w:rsidRPr="008C2691">
        <w:rPr>
          <w:rFonts w:cs="Arial"/>
          <w:b w:val="0"/>
          <w:bCs/>
          <w:sz w:val="24"/>
        </w:rPr>
        <w:t xml:space="preserve">? </w:t>
      </w:r>
      <w:r w:rsidR="009F1CB0">
        <w:rPr>
          <w:rFonts w:cs="Arial"/>
          <w:b w:val="0"/>
          <w:bCs/>
          <w:sz w:val="24"/>
        </w:rPr>
        <w:t>(Why?)</w:t>
      </w:r>
      <w:r w:rsidRPr="008C2691">
        <w:rPr>
          <w:rFonts w:cs="Arial"/>
          <w:b w:val="0"/>
          <w:bCs/>
          <w:sz w:val="24"/>
        </w:rPr>
        <w:t xml:space="preserve"> </w:t>
      </w: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75A477D3" w14:textId="77777777" w:rsidR="005C0215" w:rsidRDefault="005C0215" w:rsidP="00443D3B">
      <w:pPr>
        <w:spacing w:after="0" w:line="279" w:lineRule="auto"/>
        <w:jc w:val="both"/>
        <w:rPr>
          <w:rFonts w:ascii="Times New Roman" w:hAnsi="Times New Roman"/>
          <w:sz w:val="36"/>
        </w:rPr>
      </w:pPr>
    </w:p>
    <w:p w14:paraId="56A0ED66" w14:textId="77777777" w:rsidR="009F1CB0" w:rsidRDefault="009F1CB0" w:rsidP="00443D3B">
      <w:pPr>
        <w:spacing w:after="0" w:line="279" w:lineRule="auto"/>
        <w:jc w:val="both"/>
        <w:rPr>
          <w:rFonts w:ascii="Times New Roman" w:hAnsi="Times New Roman"/>
          <w:sz w:val="36"/>
        </w:rPr>
      </w:pPr>
    </w:p>
    <w:p w14:paraId="475676E8" w14:textId="77777777" w:rsidR="009F1CB0" w:rsidRDefault="009F1CB0" w:rsidP="00443D3B">
      <w:pPr>
        <w:spacing w:after="0" w:line="279" w:lineRule="auto"/>
        <w:jc w:val="both"/>
        <w:rPr>
          <w:rFonts w:ascii="Times New Roman" w:hAnsi="Times New Roman"/>
          <w:sz w:val="36"/>
        </w:rPr>
      </w:pPr>
    </w:p>
    <w:p w14:paraId="6FDAF708" w14:textId="77777777" w:rsidR="009F1CB0" w:rsidRDefault="009F1CB0" w:rsidP="00443D3B">
      <w:pPr>
        <w:spacing w:after="0" w:line="279" w:lineRule="auto"/>
        <w:jc w:val="both"/>
        <w:rPr>
          <w:rFonts w:ascii="Times New Roman" w:hAnsi="Times New Roman"/>
          <w:sz w:val="36"/>
        </w:rPr>
      </w:pPr>
    </w:p>
    <w:p w14:paraId="6F510047" w14:textId="5B1C8303"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lastRenderedPageBreak/>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6F649ACB"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r w:rsidR="00323A2F">
        <w:rPr>
          <w:rFonts w:ascii="Times New Roman" w:hAnsi="Times New Roman"/>
          <w:sz w:val="28"/>
        </w:rPr>
        <w:t>/Family Activity</w:t>
      </w:r>
      <w:r>
        <w:rPr>
          <w:rFonts w:ascii="Times New Roman" w:hAnsi="Times New Roman"/>
          <w:sz w:val="28"/>
        </w:rPr>
        <w:t>:</w:t>
      </w:r>
    </w:p>
    <w:sdt>
      <w:sdtPr>
        <w:rPr>
          <w:rStyle w:val="NPC19"/>
        </w:rPr>
        <w:id w:val="-798067471"/>
        <w:placeholder>
          <w:docPart w:val="74497B5E4BB64B5FAD0EF3C86A818518"/>
        </w:placeholder>
      </w:sdtPr>
      <w:sdtEndPr>
        <w:rPr>
          <w:rStyle w:val="DefaultParagraphFont"/>
          <w:b/>
        </w:rPr>
      </w:sdtEndPr>
      <w:sdtContent>
        <w:sdt>
          <w:sdtPr>
            <w:rPr>
              <w:rFonts w:ascii="Times New Roman" w:hAnsi="Times New Roman"/>
              <w:sz w:val="28"/>
            </w:rPr>
            <w:id w:val="1458458563"/>
            <w:placeholder>
              <w:docPart w:val="5A7D5D20D8F24177B729A39B375A1D3F"/>
            </w:placeholder>
          </w:sdtPr>
          <w:sdtEndPr>
            <w:rPr>
              <w:sz w:val="22"/>
            </w:rPr>
          </w:sdtEndPr>
          <w:sdtContent>
            <w:p w14:paraId="7DDF5EE0" w14:textId="77777777" w:rsidR="00323A2F" w:rsidRDefault="00670BFC" w:rsidP="00AC446D">
              <w:pPr>
                <w:spacing w:after="0" w:line="240" w:lineRule="auto"/>
                <w:ind w:left="1080"/>
                <w:rPr>
                  <w:rFonts w:cs="Arial"/>
                  <w:b w:val="0"/>
                  <w:sz w:val="24"/>
                  <w:szCs w:val="24"/>
                </w:rPr>
              </w:pPr>
              <w:r w:rsidRPr="00670BFC">
                <w:rPr>
                  <w:rFonts w:cs="Arial"/>
                  <w:b w:val="0"/>
                  <w:sz w:val="24"/>
                  <w:szCs w:val="24"/>
                </w:rPr>
                <w:t xml:space="preserve">Review and discuss key ideas that </w:t>
              </w:r>
              <w:r>
                <w:rPr>
                  <w:rFonts w:cs="Arial"/>
                  <w:b w:val="0"/>
                  <w:sz w:val="24"/>
                  <w:szCs w:val="24"/>
                </w:rPr>
                <w:t xml:space="preserve">you </w:t>
              </w:r>
              <w:r w:rsidRPr="00670BFC">
                <w:rPr>
                  <w:rFonts w:cs="Arial"/>
                  <w:b w:val="0"/>
                  <w:sz w:val="24"/>
                  <w:szCs w:val="24"/>
                </w:rPr>
                <w:t xml:space="preserve">heard, said and thought during the </w:t>
              </w:r>
              <w:r>
                <w:rPr>
                  <w:rFonts w:cs="Arial"/>
                  <w:b w:val="0"/>
                  <w:sz w:val="24"/>
                  <w:szCs w:val="24"/>
                </w:rPr>
                <w:t xml:space="preserve">family </w:t>
              </w:r>
              <w:r w:rsidRPr="00670BFC">
                <w:rPr>
                  <w:rFonts w:cs="Arial"/>
                  <w:b w:val="0"/>
                  <w:sz w:val="24"/>
                  <w:szCs w:val="24"/>
                </w:rPr>
                <w:t xml:space="preserve">seminar.  </w:t>
              </w:r>
            </w:p>
            <w:sdt>
              <w:sdtPr>
                <w:rPr>
                  <w:rStyle w:val="NPC19"/>
                  <w:sz w:val="24"/>
                  <w:szCs w:val="24"/>
                </w:rPr>
                <w:id w:val="2144931292"/>
                <w:placeholder>
                  <w:docPart w:val="C7CCED08AD3A8D458B3AE660E160DE5F"/>
                </w:placeholder>
              </w:sdtPr>
              <w:sdtEndPr>
                <w:rPr>
                  <w:rStyle w:val="DefaultParagraphFont"/>
                  <w:rFonts w:ascii="Times New Roman" w:hAnsi="Times New Roman"/>
                  <w:b/>
                </w:rPr>
              </w:sdtEndPr>
              <w:sdtContent>
                <w:p w14:paraId="7D47C1D7" w14:textId="40F0BD86" w:rsidR="00323A2F" w:rsidRPr="00360963" w:rsidRDefault="009F1CB0" w:rsidP="00AC446D">
                  <w:pPr>
                    <w:pStyle w:val="ListParagraph"/>
                    <w:spacing w:after="0" w:line="240" w:lineRule="auto"/>
                    <w:ind w:left="1080"/>
                    <w:jc w:val="both"/>
                    <w:rPr>
                      <w:rFonts w:ascii="Times New Roman" w:hAnsi="Times New Roman"/>
                      <w:b w:val="0"/>
                      <w:sz w:val="24"/>
                      <w:szCs w:val="24"/>
                    </w:rPr>
                  </w:pPr>
                  <w:r>
                    <w:rPr>
                      <w:rStyle w:val="NPC19"/>
                      <w:sz w:val="24"/>
                      <w:szCs w:val="24"/>
                    </w:rPr>
                    <w:t xml:space="preserve">How might this poem change if there was another stanza? </w:t>
                  </w:r>
                </w:p>
              </w:sdtContent>
            </w:sdt>
            <w:p w14:paraId="3C3A4DB8" w14:textId="712EF1FE" w:rsidR="00B900B7" w:rsidRPr="00323A2F" w:rsidRDefault="00B00EC4" w:rsidP="00323A2F">
              <w:pPr>
                <w:spacing w:after="0" w:line="279" w:lineRule="auto"/>
                <w:ind w:left="1080"/>
                <w:rPr>
                  <w:rFonts w:ascii="Times New Roman" w:hAnsi="Times New Roman"/>
                  <w:sz w:val="24"/>
                  <w:szCs w:val="24"/>
                </w:rPr>
              </w:pPr>
            </w:p>
          </w:sdtContent>
        </w:sdt>
      </w:sdtContent>
    </w:sdt>
    <w:p w14:paraId="23C455B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Brainstorm:</w:t>
      </w:r>
    </w:p>
    <w:sdt>
      <w:sdtPr>
        <w:rPr>
          <w:rStyle w:val="NPC19"/>
          <w:sz w:val="24"/>
          <w:szCs w:val="24"/>
        </w:rPr>
        <w:id w:val="-921261996"/>
        <w:placeholder>
          <w:docPart w:val="41AA8E7890A54F389DE629AD290FAF62"/>
        </w:placeholder>
      </w:sdtPr>
      <w:sdtEndPr>
        <w:rPr>
          <w:rStyle w:val="DefaultParagraphFont"/>
          <w:rFonts w:ascii="Times New Roman" w:hAnsi="Times New Roman"/>
          <w:b/>
        </w:rPr>
      </w:sdtEndPr>
      <w:sdtContent>
        <w:p w14:paraId="0E2B98F6" w14:textId="63C1EBD9" w:rsidR="00AE7E53" w:rsidRPr="00360963" w:rsidRDefault="00AE7E53" w:rsidP="00323A2F">
          <w:pPr>
            <w:spacing w:after="0" w:line="240" w:lineRule="auto"/>
            <w:ind w:left="1080"/>
            <w:rPr>
              <w:rStyle w:val="NPC19"/>
              <w:sz w:val="24"/>
              <w:szCs w:val="24"/>
            </w:rPr>
          </w:pPr>
          <w:r w:rsidRPr="00360963">
            <w:rPr>
              <w:rStyle w:val="NPC19"/>
              <w:sz w:val="24"/>
              <w:szCs w:val="24"/>
            </w:rPr>
            <w:t xml:space="preserve">How </w:t>
          </w:r>
          <w:r w:rsidR="009F1CB0">
            <w:rPr>
              <w:rStyle w:val="NPC19"/>
              <w:sz w:val="24"/>
              <w:szCs w:val="24"/>
            </w:rPr>
            <w:t>might</w:t>
          </w:r>
          <w:r w:rsidRPr="00360963">
            <w:rPr>
              <w:rStyle w:val="NPC19"/>
              <w:sz w:val="24"/>
              <w:szCs w:val="24"/>
            </w:rPr>
            <w:t xml:space="preserve"> you go about selecting </w:t>
          </w:r>
          <w:r w:rsidR="009F1CB0">
            <w:rPr>
              <w:rStyle w:val="NPC19"/>
              <w:sz w:val="24"/>
              <w:szCs w:val="24"/>
            </w:rPr>
            <w:t>a few extra</w:t>
          </w:r>
          <w:r w:rsidRPr="00360963">
            <w:rPr>
              <w:rStyle w:val="NPC19"/>
              <w:sz w:val="24"/>
              <w:szCs w:val="24"/>
            </w:rPr>
            <w:t xml:space="preserve"> </w:t>
          </w:r>
          <w:r w:rsidR="009F1CB0">
            <w:rPr>
              <w:rStyle w:val="NPC19"/>
              <w:sz w:val="24"/>
              <w:szCs w:val="24"/>
            </w:rPr>
            <w:t>lines</w:t>
          </w:r>
          <w:r w:rsidRPr="00360963">
            <w:rPr>
              <w:rStyle w:val="NPC19"/>
              <w:sz w:val="24"/>
              <w:szCs w:val="24"/>
            </w:rPr>
            <w:t>?</w:t>
          </w:r>
        </w:p>
        <w:p w14:paraId="570C3FF3" w14:textId="36DCBD14" w:rsidR="00323A2F" w:rsidRPr="00AC446D" w:rsidRDefault="009F1CB0" w:rsidP="00AC446D">
          <w:pPr>
            <w:spacing w:after="0" w:line="240" w:lineRule="auto"/>
            <w:ind w:left="1080"/>
            <w:rPr>
              <w:b w:val="0"/>
              <w:sz w:val="24"/>
              <w:szCs w:val="24"/>
            </w:rPr>
          </w:pPr>
          <w:r>
            <w:rPr>
              <w:rStyle w:val="NPC19"/>
              <w:sz w:val="24"/>
              <w:szCs w:val="24"/>
            </w:rPr>
            <w:t xml:space="preserve">Do you want the poem to change </w:t>
          </w:r>
          <w:r w:rsidR="00445D54">
            <w:rPr>
              <w:rStyle w:val="NPC19"/>
              <w:sz w:val="24"/>
              <w:szCs w:val="24"/>
            </w:rPr>
            <w:t>course or continue in the same style?</w:t>
          </w:r>
        </w:p>
        <w:p w14:paraId="11AB0056" w14:textId="77777777" w:rsidR="00323A2F" w:rsidRDefault="00323A2F" w:rsidP="00360963">
          <w:pPr>
            <w:spacing w:after="0" w:line="279" w:lineRule="auto"/>
            <w:ind w:left="1080"/>
            <w:rPr>
              <w:rFonts w:ascii="Times New Roman" w:hAnsi="Times New Roman"/>
              <w:b w:val="0"/>
              <w:sz w:val="24"/>
              <w:szCs w:val="24"/>
            </w:rPr>
          </w:pPr>
        </w:p>
        <w:p w14:paraId="1EEAC750" w14:textId="15001C20" w:rsidR="00323A2F" w:rsidRPr="00445D54" w:rsidRDefault="00323A2F" w:rsidP="00445D54">
          <w:pPr>
            <w:pStyle w:val="ListParagraph"/>
            <w:numPr>
              <w:ilvl w:val="0"/>
              <w:numId w:val="2"/>
            </w:numPr>
            <w:spacing w:after="0" w:line="279" w:lineRule="auto"/>
            <w:jc w:val="both"/>
            <w:rPr>
              <w:rStyle w:val="NPC19"/>
              <w:rFonts w:ascii="Times New Roman" w:hAnsi="Times New Roman"/>
              <w:sz w:val="28"/>
            </w:rPr>
          </w:pPr>
          <w:r>
            <w:rPr>
              <w:rFonts w:ascii="Times New Roman" w:hAnsi="Times New Roman"/>
              <w:sz w:val="28"/>
            </w:rPr>
            <w:t>Writing Prompt:</w:t>
          </w:r>
        </w:p>
        <w:p w14:paraId="47868F03" w14:textId="75B81AD5" w:rsidR="00445D54" w:rsidRDefault="009F1CB0" w:rsidP="006D6AAA">
          <w:pPr>
            <w:spacing w:after="0" w:line="279" w:lineRule="auto"/>
            <w:ind w:left="1080"/>
            <w:rPr>
              <w:rStyle w:val="NPC19"/>
              <w:sz w:val="24"/>
              <w:szCs w:val="24"/>
            </w:rPr>
          </w:pPr>
          <w:r>
            <w:rPr>
              <w:rStyle w:val="NPC19"/>
              <w:sz w:val="24"/>
              <w:szCs w:val="24"/>
            </w:rPr>
            <w:t>Individually</w:t>
          </w:r>
          <w:r w:rsidR="00445D54">
            <w:rPr>
              <w:rStyle w:val="NPC19"/>
              <w:sz w:val="24"/>
              <w:szCs w:val="24"/>
            </w:rPr>
            <w:t>,</w:t>
          </w:r>
          <w:r>
            <w:rPr>
              <w:rStyle w:val="NPC19"/>
              <w:sz w:val="24"/>
              <w:szCs w:val="24"/>
            </w:rPr>
            <w:t xml:space="preserve"> draft another few lines to the poem. Depending on age or comfort write or dictate a few lines</w:t>
          </w:r>
          <w:r w:rsidR="00445D54">
            <w:rPr>
              <w:rStyle w:val="NPC19"/>
              <w:sz w:val="24"/>
              <w:szCs w:val="24"/>
            </w:rPr>
            <w:t xml:space="preserve"> and share your thoughts as a family. Come up with a collaborative third stanza.</w:t>
          </w:r>
        </w:p>
        <w:p w14:paraId="2887E3AA" w14:textId="60998ED7" w:rsidR="00445D54" w:rsidRDefault="001969DC" w:rsidP="006D6AAA">
          <w:pPr>
            <w:spacing w:after="0" w:line="279" w:lineRule="auto"/>
            <w:ind w:left="1080"/>
            <w:rPr>
              <w:rFonts w:ascii="Times New Roman" w:hAnsi="Times New Roman"/>
              <w:sz w:val="24"/>
              <w:szCs w:val="24"/>
            </w:rPr>
          </w:pPr>
          <w:r>
            <w:rPr>
              <w:rStyle w:val="NPC19"/>
              <w:sz w:val="24"/>
              <w:szCs w:val="24"/>
            </w:rPr>
            <w:t>If possible, s</w:t>
          </w:r>
          <w:r w:rsidR="00445D54">
            <w:rPr>
              <w:rStyle w:val="NPC19"/>
              <w:sz w:val="24"/>
              <w:szCs w:val="24"/>
            </w:rPr>
            <w:t xml:space="preserve">hare this </w:t>
          </w:r>
          <w:bookmarkStart w:id="0" w:name="_GoBack"/>
          <w:r w:rsidR="00445D54">
            <w:rPr>
              <w:rStyle w:val="NPC19"/>
              <w:sz w:val="24"/>
              <w:szCs w:val="24"/>
            </w:rPr>
            <w:t>plan</w:t>
          </w:r>
          <w:bookmarkEnd w:id="0"/>
          <w:r w:rsidR="00445D54">
            <w:rPr>
              <w:rStyle w:val="NPC19"/>
              <w:sz w:val="24"/>
              <w:szCs w:val="24"/>
            </w:rPr>
            <w:t xml:space="preserve"> with another family including your 3</w:t>
          </w:r>
          <w:r w:rsidR="00445D54" w:rsidRPr="00445D54">
            <w:rPr>
              <w:rStyle w:val="NPC19"/>
              <w:sz w:val="24"/>
              <w:szCs w:val="24"/>
              <w:vertAlign w:val="superscript"/>
            </w:rPr>
            <w:t>rd</w:t>
          </w:r>
          <w:r w:rsidR="00445D54">
            <w:rPr>
              <w:rStyle w:val="NPC19"/>
              <w:sz w:val="24"/>
              <w:szCs w:val="24"/>
            </w:rPr>
            <w:t xml:space="preserve"> stanza and ask them to share back with you their third stanza.  </w:t>
          </w:r>
        </w:p>
      </w:sdtContent>
    </w:sdt>
    <w:p w14:paraId="6841C669" w14:textId="7E4CFEB7" w:rsidR="006D6AAA" w:rsidRDefault="006D6AAA" w:rsidP="00445D54">
      <w:pPr>
        <w:spacing w:after="0" w:line="279" w:lineRule="auto"/>
        <w:rPr>
          <w:rFonts w:ascii="Times New Roman" w:hAnsi="Times New Roman"/>
          <w:sz w:val="24"/>
          <w:szCs w:val="24"/>
        </w:rPr>
      </w:pPr>
    </w:p>
    <w:sdt>
      <w:sdtPr>
        <w:rPr>
          <w:rStyle w:val="NPC19"/>
        </w:rPr>
        <w:id w:val="-1357804567"/>
        <w:placeholder>
          <w:docPart w:val="6A1C929AC21D48828467C4BE8AE2EAA2"/>
        </w:placeholder>
      </w:sdtPr>
      <w:sdtEndPr>
        <w:rPr>
          <w:rStyle w:val="DefaultParagraphFont"/>
          <w:rFonts w:ascii="Times New Roman" w:hAnsi="Times New Roman"/>
          <w:b/>
          <w:sz w:val="28"/>
        </w:rPr>
      </w:sdtEndPr>
      <w:sdtContent>
        <w:p w14:paraId="3A4D4B3D" w14:textId="2D3F1628" w:rsidR="00AE7E53" w:rsidRPr="006D6AAA" w:rsidRDefault="00AE7E53" w:rsidP="006D6AAA">
          <w:pPr>
            <w:spacing w:after="0" w:line="279" w:lineRule="auto"/>
            <w:ind w:left="1080"/>
            <w:rPr>
              <w:rStyle w:val="NPC19"/>
              <w:rFonts w:ascii="Times New Roman" w:hAnsi="Times New Roman"/>
              <w:sz w:val="24"/>
              <w:szCs w:val="24"/>
            </w:rPr>
          </w:pPr>
          <w:r>
            <w:rPr>
              <w:rStyle w:val="NPC19"/>
            </w:rPr>
            <w:tab/>
          </w:r>
        </w:p>
        <w:p w14:paraId="3D9AC518" w14:textId="04CFFC25" w:rsidR="00151BCC" w:rsidRPr="005C0215" w:rsidRDefault="00B00EC4" w:rsidP="005C0215">
          <w:pPr>
            <w:pStyle w:val="ListParagraph"/>
            <w:spacing w:after="0" w:line="279" w:lineRule="auto"/>
            <w:ind w:left="1080"/>
            <w:jc w:val="both"/>
            <w:rPr>
              <w:rFonts w:ascii="Times New Roman" w:hAnsi="Times New Roman"/>
              <w:b w:val="0"/>
              <w:sz w:val="28"/>
            </w:rPr>
          </w:pPr>
        </w:p>
      </w:sdtContent>
    </w:sdt>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4CB8DDE0"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92459F" w:rsidRPr="00360963">
            <w:rPr>
              <w:rStyle w:val="NPC19"/>
              <w:sz w:val="24"/>
              <w:szCs w:val="24"/>
            </w:rPr>
            <w:t>Jeremy Spielman</w:t>
          </w:r>
        </w:sdtContent>
      </w:sdt>
    </w:p>
    <w:p w14:paraId="095555A5" w14:textId="243A8128"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92459F" w:rsidRPr="00360963">
            <w:rPr>
              <w:rStyle w:val="NPC19"/>
              <w:sz w:val="24"/>
              <w:szCs w:val="24"/>
            </w:rPr>
            <w:t>National Paideia Center</w:t>
          </w:r>
        </w:sdtContent>
      </w:sdt>
    </w:p>
    <w:p w14:paraId="4B9058A7" w14:textId="32B4F272" w:rsidR="00ED527E" w:rsidRDefault="00ED527E" w:rsidP="00151BCC">
      <w:pPr>
        <w:spacing w:after="0" w:line="279" w:lineRule="auto"/>
        <w:jc w:val="both"/>
        <w:rPr>
          <w:rFonts w:ascii="Times New Roman" w:hAnsi="Times New Roman"/>
          <w:b w:val="0"/>
          <w:sz w:val="28"/>
        </w:rPr>
      </w:pPr>
    </w:p>
    <w:p w14:paraId="62C5D907" w14:textId="5B23C4AC" w:rsidR="00445D54" w:rsidRDefault="00445D54" w:rsidP="00151BCC">
      <w:pPr>
        <w:spacing w:after="0" w:line="279" w:lineRule="auto"/>
        <w:jc w:val="both"/>
        <w:rPr>
          <w:rFonts w:ascii="Times New Roman" w:hAnsi="Times New Roman"/>
          <w:b w:val="0"/>
          <w:sz w:val="28"/>
        </w:rPr>
      </w:pPr>
    </w:p>
    <w:p w14:paraId="063CE03E" w14:textId="68735142" w:rsidR="00445D54" w:rsidRDefault="00445D54" w:rsidP="00151BCC">
      <w:pPr>
        <w:spacing w:after="0" w:line="279" w:lineRule="auto"/>
        <w:jc w:val="both"/>
        <w:rPr>
          <w:rFonts w:ascii="Times New Roman" w:hAnsi="Times New Roman"/>
          <w:b w:val="0"/>
          <w:sz w:val="28"/>
        </w:rPr>
      </w:pPr>
    </w:p>
    <w:p w14:paraId="2B014DA9" w14:textId="6C0D0975" w:rsidR="00445D54" w:rsidRDefault="00445D54" w:rsidP="00151BCC">
      <w:pPr>
        <w:spacing w:after="0" w:line="279" w:lineRule="auto"/>
        <w:jc w:val="both"/>
        <w:rPr>
          <w:rFonts w:ascii="Times New Roman" w:hAnsi="Times New Roman"/>
          <w:b w:val="0"/>
          <w:sz w:val="28"/>
        </w:rPr>
      </w:pPr>
    </w:p>
    <w:p w14:paraId="4B30CF21" w14:textId="2A87081F" w:rsidR="00445D54" w:rsidRDefault="00445D54" w:rsidP="00151BCC">
      <w:pPr>
        <w:spacing w:after="0" w:line="279" w:lineRule="auto"/>
        <w:jc w:val="both"/>
        <w:rPr>
          <w:rFonts w:ascii="Times New Roman" w:hAnsi="Times New Roman"/>
          <w:b w:val="0"/>
          <w:sz w:val="28"/>
        </w:rPr>
      </w:pPr>
    </w:p>
    <w:p w14:paraId="194F4CA7" w14:textId="123C6FC6" w:rsidR="00445D54" w:rsidRDefault="00445D54" w:rsidP="00151BCC">
      <w:pPr>
        <w:spacing w:after="0" w:line="279" w:lineRule="auto"/>
        <w:jc w:val="both"/>
        <w:rPr>
          <w:rFonts w:ascii="Times New Roman" w:hAnsi="Times New Roman"/>
          <w:b w:val="0"/>
          <w:sz w:val="28"/>
        </w:rPr>
      </w:pPr>
    </w:p>
    <w:p w14:paraId="3398AEE3" w14:textId="0379F789" w:rsidR="00445D54" w:rsidRDefault="00445D54" w:rsidP="00151BCC">
      <w:pPr>
        <w:spacing w:after="0" w:line="279" w:lineRule="auto"/>
        <w:jc w:val="both"/>
        <w:rPr>
          <w:rFonts w:ascii="Times New Roman" w:hAnsi="Times New Roman"/>
          <w:b w:val="0"/>
          <w:sz w:val="28"/>
        </w:rPr>
      </w:pPr>
    </w:p>
    <w:p w14:paraId="7919F7AA" w14:textId="77777777" w:rsidR="00445D54" w:rsidRDefault="00445D54" w:rsidP="00151BCC">
      <w:pPr>
        <w:spacing w:after="0" w:line="279" w:lineRule="auto"/>
        <w:jc w:val="both"/>
        <w:rPr>
          <w:rFonts w:ascii="Times New Roman" w:hAnsi="Times New Roman"/>
          <w:b w:val="0"/>
          <w:sz w:val="28"/>
        </w:rPr>
      </w:pPr>
    </w:p>
    <w:p w14:paraId="1B8E1287" w14:textId="759BCCB4" w:rsidR="00ED527E" w:rsidRDefault="00ED527E" w:rsidP="00ED527E">
      <w:pPr>
        <w:spacing w:after="0" w:line="279" w:lineRule="auto"/>
        <w:jc w:val="both"/>
        <w:rPr>
          <w:rFonts w:ascii="Times New Roman" w:hAnsi="Times New Roman"/>
          <w:sz w:val="28"/>
        </w:rPr>
      </w:pPr>
      <w:r>
        <w:rPr>
          <w:rFonts w:ascii="Times New Roman" w:hAnsi="Times New Roman"/>
          <w:sz w:val="28"/>
        </w:rPr>
        <w:lastRenderedPageBreak/>
        <w:t>*Text is attached if open sourced.</w:t>
      </w:r>
    </w:p>
    <w:p w14:paraId="393E4356" w14:textId="68AFFB5A" w:rsidR="00445D54" w:rsidRDefault="00445D54" w:rsidP="00445D54">
      <w:pPr>
        <w:spacing w:after="0" w:line="279" w:lineRule="auto"/>
        <w:jc w:val="both"/>
        <w:rPr>
          <w:rFonts w:ascii="Times New Roman" w:hAnsi="Times New Roman"/>
          <w:sz w:val="28"/>
        </w:rPr>
      </w:pPr>
    </w:p>
    <w:p w14:paraId="424A9199" w14:textId="3766FF01" w:rsidR="00E3003B" w:rsidRPr="00BE42AF" w:rsidRDefault="00B00EC4" w:rsidP="00445D54">
      <w:pPr>
        <w:spacing w:after="0" w:line="279" w:lineRule="auto"/>
        <w:jc w:val="both"/>
        <w:rPr>
          <w:rFonts w:ascii="Times New Roman" w:hAnsi="Times New Roman"/>
          <w:sz w:val="24"/>
          <w:szCs w:val="24"/>
        </w:rPr>
      </w:pPr>
      <w:sdt>
        <w:sdtPr>
          <w:rPr>
            <w:rStyle w:val="NPC19"/>
            <w:sz w:val="24"/>
            <w:szCs w:val="24"/>
          </w:rPr>
          <w:id w:val="1866243482"/>
          <w:placeholder>
            <w:docPart w:val="F95E68D5C6B24BA08C76DF8AD155AAC9"/>
          </w:placeholder>
        </w:sdtPr>
        <w:sdtEndPr>
          <w:rPr>
            <w:rStyle w:val="DefaultParagraphFont"/>
            <w:rFonts w:ascii="Times New Roman" w:hAnsi="Times New Roman"/>
            <w:b/>
          </w:rPr>
        </w:sdtEndPr>
        <w:sdtContent>
          <w:r w:rsidR="00E3003B" w:rsidRPr="00BE42AF">
            <w:rPr>
              <w:rStyle w:val="NPC19"/>
              <w:b/>
              <w:bCs/>
              <w:i/>
              <w:iCs/>
              <w:sz w:val="24"/>
              <w:szCs w:val="24"/>
            </w:rPr>
            <w:t>Some People</w:t>
          </w:r>
          <w:r w:rsidR="00E3003B" w:rsidRPr="00BE42AF">
            <w:rPr>
              <w:rStyle w:val="NPC19"/>
              <w:b/>
              <w:bCs/>
              <w:sz w:val="24"/>
              <w:szCs w:val="24"/>
            </w:rPr>
            <w:t xml:space="preserve"> </w:t>
          </w:r>
          <w:r w:rsidR="00E3003B" w:rsidRPr="00BE42AF">
            <w:rPr>
              <w:rStyle w:val="NPC19"/>
              <w:sz w:val="24"/>
              <w:szCs w:val="24"/>
            </w:rPr>
            <w:t>by Rachel Field</w:t>
          </w:r>
        </w:sdtContent>
      </w:sdt>
    </w:p>
    <w:p w14:paraId="2C32F6E8" w14:textId="77777777" w:rsidR="00445D54" w:rsidRPr="00BE42AF" w:rsidRDefault="00445D54" w:rsidP="00445D54">
      <w:pPr>
        <w:spacing w:after="0" w:line="279" w:lineRule="auto"/>
        <w:jc w:val="both"/>
        <w:rPr>
          <w:rFonts w:ascii="Times New Roman" w:hAnsi="Times New Roman"/>
          <w:b w:val="0"/>
          <w:bCs/>
          <w:sz w:val="24"/>
          <w:szCs w:val="24"/>
        </w:rPr>
      </w:pPr>
    </w:p>
    <w:p w14:paraId="2968C9F4" w14:textId="24AA16A1" w:rsidR="00445D54" w:rsidRPr="00BE42AF" w:rsidRDefault="00445D54" w:rsidP="00445D54">
      <w:pPr>
        <w:spacing w:after="0" w:line="279" w:lineRule="auto"/>
        <w:jc w:val="both"/>
        <w:rPr>
          <w:rFonts w:ascii="Times New Roman" w:hAnsi="Times New Roman"/>
          <w:b w:val="0"/>
          <w:bCs/>
          <w:sz w:val="24"/>
          <w:szCs w:val="24"/>
        </w:rPr>
      </w:pPr>
      <w:r w:rsidRPr="00BE42AF">
        <w:rPr>
          <w:rFonts w:ascii="Times New Roman" w:hAnsi="Times New Roman"/>
          <w:b w:val="0"/>
          <w:bCs/>
          <w:sz w:val="24"/>
          <w:szCs w:val="24"/>
        </w:rPr>
        <w:t>Isn’t it strange some people make</w:t>
      </w:r>
    </w:p>
    <w:p w14:paraId="34186F8E" w14:textId="77777777" w:rsidR="00445D54" w:rsidRPr="00BE42AF" w:rsidRDefault="00445D54" w:rsidP="00445D54">
      <w:pPr>
        <w:spacing w:after="0" w:line="279" w:lineRule="auto"/>
        <w:jc w:val="both"/>
        <w:rPr>
          <w:rFonts w:ascii="Times New Roman" w:hAnsi="Times New Roman"/>
          <w:b w:val="0"/>
          <w:bCs/>
          <w:sz w:val="24"/>
          <w:szCs w:val="24"/>
        </w:rPr>
      </w:pPr>
      <w:r w:rsidRPr="00BE42AF">
        <w:rPr>
          <w:rFonts w:ascii="Times New Roman" w:hAnsi="Times New Roman"/>
          <w:b w:val="0"/>
          <w:bCs/>
          <w:sz w:val="24"/>
          <w:szCs w:val="24"/>
        </w:rPr>
        <w:t>You feel so tired inside,</w:t>
      </w:r>
    </w:p>
    <w:p w14:paraId="287C733A" w14:textId="77777777" w:rsidR="00445D54" w:rsidRPr="00BE42AF" w:rsidRDefault="00445D54" w:rsidP="00445D54">
      <w:pPr>
        <w:spacing w:after="0" w:line="279" w:lineRule="auto"/>
        <w:jc w:val="both"/>
        <w:rPr>
          <w:rFonts w:ascii="Times New Roman" w:hAnsi="Times New Roman"/>
          <w:b w:val="0"/>
          <w:bCs/>
          <w:sz w:val="24"/>
          <w:szCs w:val="24"/>
        </w:rPr>
      </w:pPr>
      <w:r w:rsidRPr="00BE42AF">
        <w:rPr>
          <w:rFonts w:ascii="Times New Roman" w:hAnsi="Times New Roman"/>
          <w:b w:val="0"/>
          <w:bCs/>
          <w:sz w:val="24"/>
          <w:szCs w:val="24"/>
        </w:rPr>
        <w:t>Your thoughts begin to shrivel up</w:t>
      </w:r>
    </w:p>
    <w:p w14:paraId="495D4D57" w14:textId="77777777" w:rsidR="00445D54" w:rsidRPr="00BE42AF" w:rsidRDefault="00445D54" w:rsidP="00445D54">
      <w:pPr>
        <w:spacing w:after="0" w:line="279" w:lineRule="auto"/>
        <w:jc w:val="both"/>
        <w:rPr>
          <w:rFonts w:ascii="Times New Roman" w:hAnsi="Times New Roman"/>
          <w:b w:val="0"/>
          <w:bCs/>
          <w:sz w:val="24"/>
          <w:szCs w:val="24"/>
        </w:rPr>
      </w:pPr>
      <w:r w:rsidRPr="00BE42AF">
        <w:rPr>
          <w:rFonts w:ascii="Times New Roman" w:hAnsi="Times New Roman"/>
          <w:b w:val="0"/>
          <w:bCs/>
          <w:sz w:val="24"/>
          <w:szCs w:val="24"/>
        </w:rPr>
        <w:t>Like leaves all brown and dried!</w:t>
      </w:r>
    </w:p>
    <w:p w14:paraId="1B6CD135" w14:textId="77777777" w:rsidR="00445D54" w:rsidRPr="00BE42AF" w:rsidRDefault="00445D54" w:rsidP="00445D54">
      <w:pPr>
        <w:spacing w:after="0" w:line="279" w:lineRule="auto"/>
        <w:jc w:val="both"/>
        <w:rPr>
          <w:rFonts w:ascii="Times New Roman" w:hAnsi="Times New Roman"/>
          <w:b w:val="0"/>
          <w:bCs/>
          <w:sz w:val="24"/>
          <w:szCs w:val="24"/>
        </w:rPr>
      </w:pPr>
    </w:p>
    <w:p w14:paraId="38A2A67C" w14:textId="77777777" w:rsidR="00445D54" w:rsidRPr="00BE42AF" w:rsidRDefault="00445D54" w:rsidP="00445D54">
      <w:pPr>
        <w:spacing w:after="0" w:line="279" w:lineRule="auto"/>
        <w:jc w:val="both"/>
        <w:rPr>
          <w:rFonts w:ascii="Times New Roman" w:hAnsi="Times New Roman"/>
          <w:b w:val="0"/>
          <w:bCs/>
          <w:sz w:val="24"/>
          <w:szCs w:val="24"/>
        </w:rPr>
      </w:pPr>
      <w:r w:rsidRPr="00BE42AF">
        <w:rPr>
          <w:rFonts w:ascii="Times New Roman" w:hAnsi="Times New Roman"/>
          <w:b w:val="0"/>
          <w:bCs/>
          <w:sz w:val="24"/>
          <w:szCs w:val="24"/>
        </w:rPr>
        <w:t>But when you’re with some other ones,</w:t>
      </w:r>
    </w:p>
    <w:p w14:paraId="52D9C0C8" w14:textId="77777777" w:rsidR="00445D54" w:rsidRPr="00BE42AF" w:rsidRDefault="00445D54" w:rsidP="00445D54">
      <w:pPr>
        <w:spacing w:after="0" w:line="279" w:lineRule="auto"/>
        <w:jc w:val="both"/>
        <w:rPr>
          <w:rFonts w:ascii="Times New Roman" w:hAnsi="Times New Roman"/>
          <w:b w:val="0"/>
          <w:bCs/>
          <w:sz w:val="24"/>
          <w:szCs w:val="24"/>
        </w:rPr>
      </w:pPr>
      <w:r w:rsidRPr="00BE42AF">
        <w:rPr>
          <w:rFonts w:ascii="Times New Roman" w:hAnsi="Times New Roman"/>
          <w:b w:val="0"/>
          <w:bCs/>
          <w:sz w:val="24"/>
          <w:szCs w:val="24"/>
        </w:rPr>
        <w:t>It’s stranger still to find</w:t>
      </w:r>
    </w:p>
    <w:p w14:paraId="06C59B6A" w14:textId="77777777" w:rsidR="00445D54" w:rsidRPr="00BE42AF" w:rsidRDefault="00445D54" w:rsidP="00445D54">
      <w:pPr>
        <w:spacing w:after="0" w:line="279" w:lineRule="auto"/>
        <w:jc w:val="both"/>
        <w:rPr>
          <w:rFonts w:ascii="Times New Roman" w:hAnsi="Times New Roman"/>
          <w:b w:val="0"/>
          <w:bCs/>
          <w:sz w:val="24"/>
          <w:szCs w:val="24"/>
        </w:rPr>
      </w:pPr>
      <w:r w:rsidRPr="00BE42AF">
        <w:rPr>
          <w:rFonts w:ascii="Times New Roman" w:hAnsi="Times New Roman"/>
          <w:b w:val="0"/>
          <w:bCs/>
          <w:sz w:val="24"/>
          <w:szCs w:val="24"/>
        </w:rPr>
        <w:t>Your thoughts as thick as fireflies</w:t>
      </w:r>
    </w:p>
    <w:p w14:paraId="65E7F46B" w14:textId="77777777" w:rsidR="00445D54" w:rsidRPr="00BE42AF" w:rsidRDefault="00445D54" w:rsidP="00445D54">
      <w:pPr>
        <w:spacing w:after="0" w:line="279" w:lineRule="auto"/>
        <w:jc w:val="both"/>
        <w:rPr>
          <w:rFonts w:ascii="Times New Roman" w:hAnsi="Times New Roman"/>
          <w:b w:val="0"/>
          <w:bCs/>
          <w:sz w:val="24"/>
          <w:szCs w:val="24"/>
        </w:rPr>
      </w:pPr>
      <w:r w:rsidRPr="00BE42AF">
        <w:rPr>
          <w:rFonts w:ascii="Times New Roman" w:hAnsi="Times New Roman"/>
          <w:b w:val="0"/>
          <w:bCs/>
          <w:sz w:val="24"/>
          <w:szCs w:val="24"/>
        </w:rPr>
        <w:t>All shiny in your mind!</w:t>
      </w:r>
    </w:p>
    <w:p w14:paraId="0E988E95" w14:textId="77777777" w:rsidR="00445D54" w:rsidRPr="00445D54" w:rsidRDefault="00445D54" w:rsidP="00445D54">
      <w:pPr>
        <w:spacing w:after="0" w:line="279" w:lineRule="auto"/>
        <w:jc w:val="both"/>
        <w:rPr>
          <w:rFonts w:ascii="Times New Roman" w:hAnsi="Times New Roman"/>
          <w:sz w:val="28"/>
        </w:rPr>
      </w:pPr>
    </w:p>
    <w:p w14:paraId="75090DCC" w14:textId="0DA29837" w:rsidR="00445D54" w:rsidRPr="00445D54" w:rsidRDefault="00445D54" w:rsidP="00445D54">
      <w:pPr>
        <w:spacing w:after="0" w:line="279" w:lineRule="auto"/>
        <w:jc w:val="both"/>
        <w:rPr>
          <w:rFonts w:ascii="Times New Roman" w:hAnsi="Times New Roman"/>
          <w:i/>
          <w:iCs/>
          <w:sz w:val="18"/>
          <w:szCs w:val="14"/>
        </w:rPr>
      </w:pPr>
      <w:r w:rsidRPr="00445D54">
        <w:rPr>
          <w:rFonts w:ascii="Times New Roman" w:hAnsi="Times New Roman"/>
          <w:i/>
          <w:iCs/>
          <w:sz w:val="18"/>
          <w:szCs w:val="14"/>
        </w:rPr>
        <w:t>This poem is in the public domain.</w:t>
      </w:r>
    </w:p>
    <w:p w14:paraId="36B79489" w14:textId="77777777" w:rsidR="00445D54" w:rsidRPr="00445D54" w:rsidRDefault="00445D54" w:rsidP="00ED527E">
      <w:pPr>
        <w:spacing w:after="0" w:line="279" w:lineRule="auto"/>
        <w:jc w:val="both"/>
        <w:rPr>
          <w:rFonts w:ascii="Times New Roman" w:hAnsi="Times New Roman"/>
          <w:b w:val="0"/>
          <w:i/>
          <w:iCs/>
          <w:sz w:val="18"/>
          <w:szCs w:val="14"/>
        </w:rPr>
      </w:pP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p w14:paraId="32EF7DA3" w14:textId="7D1E6153" w:rsidR="0092459F" w:rsidRPr="00817A12" w:rsidRDefault="00B00EC4">
      <w:pPr>
        <w:spacing w:after="0" w:line="279" w:lineRule="auto"/>
        <w:jc w:val="both"/>
        <w:rPr>
          <w:rFonts w:ascii="Times New Roman" w:hAnsi="Times New Roman"/>
          <w:b w:val="0"/>
          <w:sz w:val="28"/>
        </w:rPr>
      </w:pPr>
      <w:hyperlink r:id="rId10" w:history="1">
        <w:r w:rsidR="00445D54">
          <w:rPr>
            <w:rStyle w:val="Hyperlink"/>
          </w:rPr>
          <w:t>https://allpoetry.com/poem/11892942-Some-People-by-Rachel-Lyman-Field</w:t>
        </w:r>
      </w:hyperlink>
    </w:p>
    <w:sectPr w:rsidR="0092459F" w:rsidRPr="00817A12" w:rsidSect="00ED527E">
      <w:footerReference w:type="first" r:id="rId11"/>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15EB6" w14:textId="77777777" w:rsidR="00B00EC4" w:rsidRDefault="00B00EC4" w:rsidP="00080137">
      <w:pPr>
        <w:spacing w:after="0" w:line="240" w:lineRule="auto"/>
      </w:pPr>
      <w:r>
        <w:separator/>
      </w:r>
    </w:p>
  </w:endnote>
  <w:endnote w:type="continuationSeparator" w:id="0">
    <w:p w14:paraId="1C567569" w14:textId="77777777" w:rsidR="00B00EC4" w:rsidRDefault="00B00EC4"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7360D463" w:rsidR="00A95DE8" w:rsidRDefault="00A95DE8">
    <w:pPr>
      <w:pStyle w:val="Footer"/>
    </w:pPr>
    <w:r>
      <w:fldChar w:fldCharType="begin"/>
    </w:r>
    <w:r>
      <w:instrText xml:space="preserve"> DATE \@ "d MMMM yyyy" </w:instrText>
    </w:r>
    <w:r>
      <w:fldChar w:fldCharType="separate"/>
    </w:r>
    <w:r w:rsidR="00BE42AF">
      <w:rPr>
        <w:noProof/>
      </w:rPr>
      <w:t>21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86D25" w14:textId="77777777" w:rsidR="00B00EC4" w:rsidRDefault="00B00EC4" w:rsidP="00080137">
      <w:pPr>
        <w:spacing w:after="0" w:line="240" w:lineRule="auto"/>
      </w:pPr>
      <w:r>
        <w:separator/>
      </w:r>
    </w:p>
  </w:footnote>
  <w:footnote w:type="continuationSeparator" w:id="0">
    <w:p w14:paraId="329858FB" w14:textId="77777777" w:rsidR="00B00EC4" w:rsidRDefault="00B00EC4" w:rsidP="000801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7521F7"/>
    <w:multiLevelType w:val="hybridMultilevel"/>
    <w:tmpl w:val="72EC308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10B2F47"/>
    <w:multiLevelType w:val="hybridMultilevel"/>
    <w:tmpl w:val="DC9851F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wUAzSkcsiwAAAA="/>
  </w:docVars>
  <w:rsids>
    <w:rsidRoot w:val="00AC4BF3"/>
    <w:rsid w:val="00080137"/>
    <w:rsid w:val="0008046D"/>
    <w:rsid w:val="000D25C3"/>
    <w:rsid w:val="00106F97"/>
    <w:rsid w:val="00135016"/>
    <w:rsid w:val="0014466D"/>
    <w:rsid w:val="00151BCC"/>
    <w:rsid w:val="001969DC"/>
    <w:rsid w:val="001971EE"/>
    <w:rsid w:val="001A459F"/>
    <w:rsid w:val="001A628F"/>
    <w:rsid w:val="001F7C5E"/>
    <w:rsid w:val="0023424D"/>
    <w:rsid w:val="00280D7A"/>
    <w:rsid w:val="00283CEA"/>
    <w:rsid w:val="002B58C0"/>
    <w:rsid w:val="002F4220"/>
    <w:rsid w:val="00314E0C"/>
    <w:rsid w:val="00323A2F"/>
    <w:rsid w:val="003434B1"/>
    <w:rsid w:val="00360963"/>
    <w:rsid w:val="003E7378"/>
    <w:rsid w:val="00443D3B"/>
    <w:rsid w:val="00445D54"/>
    <w:rsid w:val="004A1444"/>
    <w:rsid w:val="005102BC"/>
    <w:rsid w:val="0052651D"/>
    <w:rsid w:val="0055668F"/>
    <w:rsid w:val="005C0215"/>
    <w:rsid w:val="005C6821"/>
    <w:rsid w:val="00670BFC"/>
    <w:rsid w:val="006D6AAA"/>
    <w:rsid w:val="00812088"/>
    <w:rsid w:val="00817A12"/>
    <w:rsid w:val="00863ED8"/>
    <w:rsid w:val="008C2691"/>
    <w:rsid w:val="00903202"/>
    <w:rsid w:val="009033A5"/>
    <w:rsid w:val="0092459F"/>
    <w:rsid w:val="009355C3"/>
    <w:rsid w:val="00956343"/>
    <w:rsid w:val="009A785B"/>
    <w:rsid w:val="009F1CB0"/>
    <w:rsid w:val="00A036D5"/>
    <w:rsid w:val="00A95DE8"/>
    <w:rsid w:val="00AB756F"/>
    <w:rsid w:val="00AC446D"/>
    <w:rsid w:val="00AC4BF3"/>
    <w:rsid w:val="00AD70D0"/>
    <w:rsid w:val="00AE7E53"/>
    <w:rsid w:val="00B00EC4"/>
    <w:rsid w:val="00B55D7F"/>
    <w:rsid w:val="00B900B7"/>
    <w:rsid w:val="00BA4924"/>
    <w:rsid w:val="00BE42AF"/>
    <w:rsid w:val="00C022D9"/>
    <w:rsid w:val="00C02547"/>
    <w:rsid w:val="00C20524"/>
    <w:rsid w:val="00C342A8"/>
    <w:rsid w:val="00C42F6A"/>
    <w:rsid w:val="00C83A79"/>
    <w:rsid w:val="00CB36CB"/>
    <w:rsid w:val="00CB48D1"/>
    <w:rsid w:val="00D355EB"/>
    <w:rsid w:val="00D53986"/>
    <w:rsid w:val="00D8166A"/>
    <w:rsid w:val="00DE449C"/>
    <w:rsid w:val="00E3003B"/>
    <w:rsid w:val="00ED527E"/>
    <w:rsid w:val="00F30D57"/>
    <w:rsid w:val="00FA35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character" w:styleId="Hyperlink">
    <w:name w:val="Hyperlink"/>
    <w:basedOn w:val="DefaultParagraphFont"/>
    <w:uiPriority w:val="99"/>
    <w:unhideWhenUsed/>
    <w:locked/>
    <w:rsid w:val="0092459F"/>
    <w:rPr>
      <w:color w:val="0563C1" w:themeColor="hyperlink"/>
      <w:u w:val="single"/>
    </w:rPr>
  </w:style>
  <w:style w:type="character" w:styleId="UnresolvedMention">
    <w:name w:val="Unresolved Mention"/>
    <w:basedOn w:val="DefaultParagraphFont"/>
    <w:uiPriority w:val="99"/>
    <w:semiHidden/>
    <w:unhideWhenUsed/>
    <w:rsid w:val="0092459F"/>
    <w:rPr>
      <w:color w:val="605E5C"/>
      <w:shd w:val="clear" w:color="auto" w:fill="E1DFDD"/>
    </w:rPr>
  </w:style>
  <w:style w:type="character" w:customStyle="1" w:styleId="apple-converted-space">
    <w:name w:val="apple-converted-space"/>
    <w:basedOn w:val="DefaultParagraphFont"/>
    <w:rsid w:val="00DE44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344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allpoetry.com/poem/11892942-Some-People-by-Rachel-Lyman-Field"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8C3AABD4D67D4009ACA2B09B77A4AE96"/>
        <w:category>
          <w:name w:val="General"/>
          <w:gallery w:val="placeholder"/>
        </w:category>
        <w:types>
          <w:type w:val="bbPlcHdr"/>
        </w:types>
        <w:behaviors>
          <w:behavior w:val="content"/>
        </w:behaviors>
        <w:guid w:val="{52107E89-2AF8-4026-82F1-ACD4810C73DD}"/>
      </w:docPartPr>
      <w:docPartBody>
        <w:p w:rsidR="00907BE5" w:rsidRDefault="00A27277" w:rsidP="00A27277">
          <w:pPr>
            <w:pStyle w:val="8C3AABD4D67D4009ACA2B09B77A4AE96"/>
          </w:pPr>
          <w:r w:rsidRPr="00282DF0">
            <w:rPr>
              <w:rStyle w:val="PlaceholderText"/>
            </w:rPr>
            <w:t>Click or tap here to enter text.</w:t>
          </w:r>
        </w:p>
      </w:docPartBody>
    </w:docPart>
    <w:docPart>
      <w:docPartPr>
        <w:name w:val="5A7D5D20D8F24177B729A39B375A1D3F"/>
        <w:category>
          <w:name w:val="General"/>
          <w:gallery w:val="placeholder"/>
        </w:category>
        <w:types>
          <w:type w:val="bbPlcHdr"/>
        </w:types>
        <w:behaviors>
          <w:behavior w:val="content"/>
        </w:behaviors>
        <w:guid w:val="{8CCE54D7-8AC6-4486-9AEA-F0266DF54E64}"/>
      </w:docPartPr>
      <w:docPartBody>
        <w:p w:rsidR="00907BE5" w:rsidRDefault="00A27277" w:rsidP="00A27277">
          <w:pPr>
            <w:pStyle w:val="5A7D5D20D8F24177B729A39B375A1D3F"/>
          </w:pPr>
          <w:r w:rsidRPr="00282DF0">
            <w:rPr>
              <w:rStyle w:val="PlaceholderText"/>
            </w:rPr>
            <w:t>Click or tap here to enter text.</w:t>
          </w:r>
        </w:p>
      </w:docPartBody>
    </w:docPart>
    <w:docPart>
      <w:docPartPr>
        <w:name w:val="C7CCED08AD3A8D458B3AE660E160DE5F"/>
        <w:category>
          <w:name w:val="General"/>
          <w:gallery w:val="placeholder"/>
        </w:category>
        <w:types>
          <w:type w:val="bbPlcHdr"/>
        </w:types>
        <w:behaviors>
          <w:behavior w:val="content"/>
        </w:behaviors>
        <w:guid w:val="{17FDEE84-4BDA-6A46-A69D-8EB0F1205FBE}"/>
      </w:docPartPr>
      <w:docPartBody>
        <w:p w:rsidR="00732EA2" w:rsidRDefault="009B3442" w:rsidP="009B3442">
          <w:pPr>
            <w:pStyle w:val="C7CCED08AD3A8D458B3AE660E160DE5F"/>
          </w:pPr>
          <w:r w:rsidRPr="00282DF0">
            <w:rPr>
              <w:rStyle w:val="PlaceholderText"/>
            </w:rPr>
            <w:t>Click or tap here to enter text.</w:t>
          </w:r>
        </w:p>
      </w:docPartBody>
    </w:docPart>
    <w:docPart>
      <w:docPartPr>
        <w:name w:val="F95E68D5C6B24BA08C76DF8AD155AAC9"/>
        <w:category>
          <w:name w:val="General"/>
          <w:gallery w:val="placeholder"/>
        </w:category>
        <w:types>
          <w:type w:val="bbPlcHdr"/>
        </w:types>
        <w:behaviors>
          <w:behavior w:val="content"/>
        </w:behaviors>
        <w:guid w:val="{6900F9C5-AD78-40CC-B8E5-5DC84043B8C7}"/>
      </w:docPartPr>
      <w:docPartBody>
        <w:p w:rsidR="000B5B08" w:rsidRDefault="00732EA2" w:rsidP="00732EA2">
          <w:pPr>
            <w:pStyle w:val="F95E68D5C6B24BA08C76DF8AD155AAC9"/>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12007"/>
    <w:rsid w:val="000B5B08"/>
    <w:rsid w:val="001E5439"/>
    <w:rsid w:val="0025622B"/>
    <w:rsid w:val="002E36FA"/>
    <w:rsid w:val="004233E7"/>
    <w:rsid w:val="00732EA2"/>
    <w:rsid w:val="008918FE"/>
    <w:rsid w:val="00907BE5"/>
    <w:rsid w:val="009B3442"/>
    <w:rsid w:val="00A27277"/>
    <w:rsid w:val="00B0377B"/>
    <w:rsid w:val="00B079DD"/>
    <w:rsid w:val="00C429D0"/>
    <w:rsid w:val="00D53927"/>
    <w:rsid w:val="00DC4866"/>
    <w:rsid w:val="00E15E79"/>
    <w:rsid w:val="00E20E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2EA2"/>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8C3AABD4D67D4009ACA2B09B77A4AE96">
    <w:name w:val="8C3AABD4D67D4009ACA2B09B77A4AE96"/>
    <w:rsid w:val="00A27277"/>
  </w:style>
  <w:style w:type="paragraph" w:customStyle="1" w:styleId="5A7D5D20D8F24177B729A39B375A1D3F">
    <w:name w:val="5A7D5D20D8F24177B729A39B375A1D3F"/>
    <w:rsid w:val="00A27277"/>
  </w:style>
  <w:style w:type="paragraph" w:customStyle="1" w:styleId="C38AA2050E6F4A41878F0EEBD5B8F887">
    <w:name w:val="C38AA2050E6F4A41878F0EEBD5B8F887"/>
    <w:rsid w:val="00A27277"/>
  </w:style>
  <w:style w:type="paragraph" w:customStyle="1" w:styleId="C7CCED08AD3A8D458B3AE660E160DE5F">
    <w:name w:val="C7CCED08AD3A8D458B3AE660E160DE5F"/>
    <w:rsid w:val="009B3442"/>
    <w:pPr>
      <w:spacing w:after="0" w:line="240" w:lineRule="auto"/>
    </w:pPr>
    <w:rPr>
      <w:sz w:val="24"/>
      <w:szCs w:val="24"/>
    </w:rPr>
  </w:style>
  <w:style w:type="paragraph" w:customStyle="1" w:styleId="F95E68D5C6B24BA08C76DF8AD155AAC9">
    <w:name w:val="F95E68D5C6B24BA08C76DF8AD155AAC9"/>
    <w:rsid w:val="00732E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8AEAB3-F1B8-6C40-A44B-B496A3FC0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594</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7</cp:revision>
  <cp:lastPrinted>2018-12-19T13:46:00Z</cp:lastPrinted>
  <dcterms:created xsi:type="dcterms:W3CDTF">2020-03-21T00:27:00Z</dcterms:created>
  <dcterms:modified xsi:type="dcterms:W3CDTF">2020-03-21T17:54:00Z</dcterms:modified>
</cp:coreProperties>
</file>